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C3387A" w:rsidRDefault="005D1A87" w:rsidP="00BD271F">
      <w:pPr>
        <w:rPr>
          <w:rFonts w:ascii="Calibri Light" w:hAnsi="Calibri Light"/>
          <w:b/>
          <w:color w:val="C00000"/>
          <w:sz w:val="28"/>
          <w:szCs w:val="28"/>
        </w:rPr>
      </w:pPr>
      <w:r w:rsidRPr="00C3387A">
        <w:rPr>
          <w:rFonts w:ascii="Calibri Light" w:hAnsi="Calibri Light"/>
          <w:b/>
          <w:color w:val="C00000"/>
          <w:sz w:val="28"/>
          <w:szCs w:val="28"/>
        </w:rPr>
        <w:t>Labor Council</w:t>
      </w:r>
    </w:p>
    <w:p w14:paraId="37FEE0EB" w14:textId="2C010101" w:rsidR="00BD271F" w:rsidRPr="00C3387A" w:rsidRDefault="003E3415" w:rsidP="00BD271F">
      <w:pPr>
        <w:rPr>
          <w:rFonts w:ascii="Calibri Light" w:hAnsi="Calibri Light"/>
        </w:rPr>
      </w:pPr>
      <w:bookmarkStart w:id="0" w:name="_GoBack"/>
      <w:r>
        <w:rPr>
          <w:rFonts w:ascii="Calibri Light" w:hAnsi="Calibri Light"/>
        </w:rPr>
        <w:t>September 27, 2017</w:t>
      </w:r>
    </w:p>
    <w:bookmarkEnd w:id="0"/>
    <w:p w14:paraId="48077302" w14:textId="2DB94AFA" w:rsidR="00BD271F" w:rsidRPr="00C3387A" w:rsidRDefault="003E3415" w:rsidP="00BD271F">
      <w:pPr>
        <w:rPr>
          <w:rFonts w:ascii="Calibri Light" w:hAnsi="Calibri Light"/>
        </w:rPr>
      </w:pPr>
      <w:r>
        <w:rPr>
          <w:rFonts w:ascii="Calibri Light" w:hAnsi="Calibri Light"/>
        </w:rPr>
        <w:t>2</w:t>
      </w:r>
      <w:r w:rsidR="005D1A87" w:rsidRPr="00C3387A">
        <w:rPr>
          <w:rFonts w:ascii="Calibri Light" w:hAnsi="Calibri Light"/>
        </w:rPr>
        <w:t>:00 pm</w:t>
      </w:r>
    </w:p>
    <w:p w14:paraId="73EEB057" w14:textId="331FB66E" w:rsidR="005D1A87" w:rsidRPr="00C3387A" w:rsidRDefault="005D1A87" w:rsidP="00BD271F">
      <w:pPr>
        <w:rPr>
          <w:rFonts w:ascii="Calibri Light" w:hAnsi="Calibri Light"/>
        </w:rPr>
      </w:pPr>
      <w:r w:rsidRPr="00C3387A">
        <w:rPr>
          <w:rFonts w:ascii="Calibri Light" w:hAnsi="Calibri Light"/>
        </w:rPr>
        <w:t>MSR 260</w:t>
      </w:r>
    </w:p>
    <w:p w14:paraId="72FED927" w14:textId="77777777" w:rsidR="00BD271F" w:rsidRPr="00C3387A" w:rsidRDefault="00BD271F" w:rsidP="00B449A9">
      <w:pPr>
        <w:spacing w:line="360" w:lineRule="auto"/>
        <w:rPr>
          <w:rFonts w:ascii="Calibri Light" w:hAnsi="Calibri Light"/>
        </w:rPr>
      </w:pPr>
    </w:p>
    <w:p w14:paraId="3F0E2263" w14:textId="6CE48A6C" w:rsidR="00F07C6A" w:rsidRDefault="00F07C6A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 xml:space="preserve">Standing Items: </w:t>
      </w:r>
    </w:p>
    <w:p w14:paraId="1548B39B" w14:textId="387E209A" w:rsidR="005E30B5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Budget Update – Darrell Haydon</w:t>
      </w:r>
    </w:p>
    <w:p w14:paraId="2B7A4095" w14:textId="2CC55D72" w:rsidR="00AD004C" w:rsidRDefault="00966831" w:rsidP="00AD004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 w:rsidRPr="00C3387A">
        <w:rPr>
          <w:rFonts w:ascii="Calibri Light" w:hAnsi="Calibri Light"/>
        </w:rPr>
        <w:t>Old Business</w:t>
      </w:r>
      <w:r w:rsidR="00000D69">
        <w:rPr>
          <w:rFonts w:ascii="Calibri Light" w:hAnsi="Calibri Light"/>
        </w:rPr>
        <w:t xml:space="preserve">: </w:t>
      </w:r>
    </w:p>
    <w:p w14:paraId="04D7B13F" w14:textId="4D394B01" w:rsidR="00000D69" w:rsidRDefault="003E3415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Search Committee Training Update – Tammy Worthington</w:t>
      </w:r>
    </w:p>
    <w:p w14:paraId="3EA128FC" w14:textId="77641A32" w:rsidR="00966831" w:rsidRDefault="00966831" w:rsidP="00EB0FCB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 w:rsidRPr="00EB0FCB">
        <w:rPr>
          <w:rFonts w:ascii="Calibri Light" w:hAnsi="Calibri Light"/>
        </w:rPr>
        <w:t>New Business</w:t>
      </w:r>
      <w:r w:rsidR="00000D69">
        <w:rPr>
          <w:rFonts w:ascii="Calibri Light" w:hAnsi="Calibri Light"/>
        </w:rPr>
        <w:t xml:space="preserve">: </w:t>
      </w:r>
    </w:p>
    <w:p w14:paraId="5CC82CB1" w14:textId="011268F1" w:rsidR="003E3415" w:rsidRPr="003E3415" w:rsidRDefault="003E3415" w:rsidP="003E341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Strategic Plan Update – Provost Greer</w:t>
      </w:r>
    </w:p>
    <w:p w14:paraId="4316BDCF" w14:textId="5C2FBCA2" w:rsidR="003E3415" w:rsidRDefault="005E30B5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Tobacco Free Campus Policy and Implementation</w:t>
      </w:r>
      <w:r w:rsidR="003E3415">
        <w:rPr>
          <w:rFonts w:ascii="Calibri Light" w:hAnsi="Calibri Light"/>
        </w:rPr>
        <w:t xml:space="preserve"> – T</w:t>
      </w:r>
      <w:r w:rsidR="008E6CAA">
        <w:rPr>
          <w:rFonts w:ascii="Calibri Light" w:hAnsi="Calibri Light"/>
        </w:rPr>
        <w:t>ammy Worthington</w:t>
      </w:r>
    </w:p>
    <w:p w14:paraId="5BF2FBE8" w14:textId="77777777" w:rsidR="003E3415" w:rsidRDefault="003E3415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Salary Equity Plan – Julie Johnson</w:t>
      </w:r>
    </w:p>
    <w:p w14:paraId="3BEA92BF" w14:textId="344EB8F2" w:rsidR="00000D69" w:rsidRPr="00AD004C" w:rsidRDefault="003E3415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</w:rPr>
      </w:pPr>
      <w:r>
        <w:rPr>
          <w:rFonts w:ascii="Calibri Light" w:hAnsi="Calibri Light"/>
        </w:rPr>
        <w:t>Labor Council Website &amp; Communication – Julie Johnson</w:t>
      </w:r>
    </w:p>
    <w:p w14:paraId="4C028C60" w14:textId="77CF588A" w:rsidR="00B449A9" w:rsidRPr="00B449A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</w:rPr>
      </w:pPr>
      <w:r w:rsidRPr="00B449A9">
        <w:rPr>
          <w:rFonts w:ascii="Calibri Light" w:hAnsi="Calibri Light"/>
          <w:b/>
          <w:color w:val="C00000"/>
        </w:rPr>
        <w:t>Invitees:</w:t>
      </w:r>
      <w:r w:rsidRPr="00B449A9">
        <w:rPr>
          <w:rFonts w:ascii="Calibri Light" w:hAnsi="Calibri Light"/>
        </w:rPr>
        <w:t xml:space="preserve"> </w:t>
      </w:r>
    </w:p>
    <w:p w14:paraId="574F1FC6" w14:textId="01B110D1" w:rsidR="0087534C" w:rsidRPr="00C3387A" w:rsidRDefault="00E61E87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Ellen Junn, President</w:t>
      </w:r>
    </w:p>
    <w:p w14:paraId="27BC951A" w14:textId="368B9729" w:rsidR="0087534C" w:rsidRPr="00C3387A" w:rsidRDefault="00E61E87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Julie Johnson, AVP HREOC</w:t>
      </w:r>
    </w:p>
    <w:p w14:paraId="2BB0C53B" w14:textId="51FCEBD4" w:rsidR="002B3305" w:rsidRDefault="002B3305" w:rsidP="002B3305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Stanley Trevena, AVP, Information Technology</w:t>
      </w:r>
    </w:p>
    <w:p w14:paraId="444F018F" w14:textId="4DF9B096" w:rsidR="0087534C" w:rsidRDefault="00E61E87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Rebekah Temple, HR Director</w:t>
      </w:r>
    </w:p>
    <w:p w14:paraId="7EF851F7" w14:textId="5D0584AC" w:rsidR="008E6CAA" w:rsidRDefault="008E6CAA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Matthew Lopez-Phillips, VP Student Affairs</w:t>
      </w:r>
    </w:p>
    <w:p w14:paraId="19FB5E20" w14:textId="20C02424" w:rsidR="00B449A9" w:rsidRDefault="00B449A9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 xml:space="preserve">Tim Overgaauw, Facility Operations, Director </w:t>
      </w:r>
    </w:p>
    <w:p w14:paraId="60A05D3D" w14:textId="32E518F6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Dawn McCulley, CSUEU Chapter President</w:t>
      </w:r>
    </w:p>
    <w:p w14:paraId="68AB895C" w14:textId="55C1670F" w:rsidR="0087534C" w:rsidRPr="00C3387A" w:rsidRDefault="001742D0" w:rsidP="00B449A9">
      <w:pPr>
        <w:ind w:left="1080"/>
        <w:rPr>
          <w:rFonts w:ascii="Calibri Light" w:hAnsi="Calibri Light"/>
        </w:rPr>
      </w:pPr>
      <w:r>
        <w:rPr>
          <w:rFonts w:ascii="Calibri Light" w:hAnsi="Calibri Light"/>
        </w:rPr>
        <w:t>Renee Giannini</w:t>
      </w:r>
      <w:r w:rsidR="0087534C" w:rsidRPr="00C3387A">
        <w:rPr>
          <w:rFonts w:ascii="Calibri Light" w:hAnsi="Calibri Light"/>
        </w:rPr>
        <w:t>, CSUEU Chapter Vice President</w:t>
      </w:r>
    </w:p>
    <w:p w14:paraId="6467FE2D" w14:textId="29F5B1D5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Maria S. Shaw, CSUEU – Unit 2 – Health</w:t>
      </w:r>
    </w:p>
    <w:p w14:paraId="368B7570" w14:textId="1B16F855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Mike Chavez, CSUEU – Unit 5 – Grounds &amp; Custodial</w:t>
      </w:r>
    </w:p>
    <w:p w14:paraId="5B41856E" w14:textId="7B52AD70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Cindy Lindo, CSUEU – Unit 7 – Clerical and Secretarial</w:t>
      </w:r>
    </w:p>
    <w:p w14:paraId="2DD48EB6" w14:textId="444A692E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Lori Cole, CSUEU – Unit 9 – Technical Support</w:t>
      </w:r>
    </w:p>
    <w:p w14:paraId="75B1D011" w14:textId="646359D1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Phil Rojas, CSUEU Chief Steward</w:t>
      </w:r>
    </w:p>
    <w:p w14:paraId="30A84BB0" w14:textId="52798B41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Joseph Lopez – Unit 6 – Trades Chief Steward</w:t>
      </w:r>
    </w:p>
    <w:p w14:paraId="1BE01EC6" w14:textId="55984771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Steve Olson, SUPA Unit 8 – Public Safety</w:t>
      </w:r>
    </w:p>
    <w:p w14:paraId="3CBA9572" w14:textId="102697A7" w:rsidR="0087534C" w:rsidRPr="00C3387A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>Tammy Worthington – C. Unit 4 APC Chief Steward – Student Services</w:t>
      </w:r>
    </w:p>
    <w:p w14:paraId="3394A4F4" w14:textId="6770970F" w:rsidR="0087534C" w:rsidRDefault="0087534C" w:rsidP="00B449A9">
      <w:pPr>
        <w:ind w:left="1080"/>
        <w:rPr>
          <w:rFonts w:ascii="Calibri Light" w:hAnsi="Calibri Light"/>
        </w:rPr>
      </w:pPr>
      <w:r w:rsidRPr="00C3387A">
        <w:rPr>
          <w:rFonts w:ascii="Calibri Light" w:hAnsi="Calibri Light"/>
        </w:rPr>
        <w:t xml:space="preserve">Steven Filling CFA Unit 3 </w:t>
      </w:r>
      <w:r w:rsidR="00B449A9">
        <w:rPr>
          <w:rFonts w:ascii="Calibri Light" w:hAnsi="Calibri Light"/>
        </w:rPr>
        <w:t>–</w:t>
      </w:r>
      <w:r w:rsidRPr="00C3387A">
        <w:rPr>
          <w:rFonts w:ascii="Calibri Light" w:hAnsi="Calibri Light"/>
        </w:rPr>
        <w:t xml:space="preserve"> Faculty</w:t>
      </w:r>
    </w:p>
    <w:p w14:paraId="031613EA" w14:textId="77777777" w:rsidR="003E3415" w:rsidRDefault="003E3415" w:rsidP="003E3415">
      <w:pPr>
        <w:ind w:left="1080"/>
        <w:rPr>
          <w:rFonts w:ascii="Calibri Light" w:hAnsi="Calibri Light"/>
          <w:sz w:val="16"/>
          <w:szCs w:val="16"/>
        </w:rPr>
      </w:pPr>
    </w:p>
    <w:p w14:paraId="7CDDA996" w14:textId="77777777" w:rsidR="00B449A9" w:rsidRPr="00C3387A" w:rsidRDefault="00B449A9" w:rsidP="00B449A9">
      <w:pPr>
        <w:rPr>
          <w:rFonts w:ascii="Calibri Light" w:hAnsi="Calibri Light"/>
        </w:rPr>
      </w:pPr>
    </w:p>
    <w:p w14:paraId="771E8F08" w14:textId="77777777" w:rsidR="003E3415" w:rsidRDefault="00BD271F" w:rsidP="00B449A9">
      <w:pPr>
        <w:rPr>
          <w:rFonts w:ascii="Calibri Light" w:hAnsi="Calibri Light"/>
          <w:b/>
          <w:sz w:val="20"/>
          <w:szCs w:val="20"/>
        </w:rPr>
      </w:pPr>
      <w:r w:rsidRPr="00C3387A">
        <w:rPr>
          <w:rFonts w:ascii="Calibri Light" w:hAnsi="Calibri Light"/>
          <w:b/>
          <w:sz w:val="20"/>
          <w:szCs w:val="20"/>
        </w:rPr>
        <w:t>Additional Information:</w:t>
      </w:r>
      <w:r w:rsidR="003E3415">
        <w:rPr>
          <w:rFonts w:ascii="Calibri Light" w:hAnsi="Calibri Light"/>
          <w:b/>
          <w:sz w:val="20"/>
          <w:szCs w:val="20"/>
        </w:rPr>
        <w:t xml:space="preserve">  </w:t>
      </w:r>
    </w:p>
    <w:p w14:paraId="431C7230" w14:textId="188EF77A" w:rsidR="00AC03A4" w:rsidRPr="00C3387A" w:rsidRDefault="0087534C" w:rsidP="00B449A9">
      <w:pPr>
        <w:rPr>
          <w:rFonts w:ascii="Calibri Light" w:hAnsi="Calibri Light"/>
        </w:rPr>
      </w:pPr>
      <w:r w:rsidRPr="00C3387A">
        <w:rPr>
          <w:rFonts w:ascii="Calibri Light" w:hAnsi="Calibri Light"/>
        </w:rPr>
        <w:t xml:space="preserve">Next Meeting:  </w:t>
      </w:r>
      <w:r w:rsidR="00042D34">
        <w:rPr>
          <w:rFonts w:ascii="Calibri Light" w:hAnsi="Calibri Light"/>
        </w:rPr>
        <w:t>October 25, 2017, 1</w:t>
      </w:r>
      <w:r w:rsidR="003E3415">
        <w:rPr>
          <w:rFonts w:ascii="Calibri Light" w:hAnsi="Calibri Light"/>
        </w:rPr>
        <w:t>:00 pm MSR 260</w:t>
      </w:r>
      <w:r w:rsidR="008E6CAA">
        <w:rPr>
          <w:rFonts w:ascii="Calibri Light" w:hAnsi="Calibri Light"/>
        </w:rPr>
        <w:t xml:space="preserve"> </w:t>
      </w:r>
    </w:p>
    <w:sectPr w:rsidR="00AC03A4" w:rsidRPr="00C3387A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D95685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5685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D95685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gFALboRFYtAAAA"/>
  </w:docVars>
  <w:rsids>
    <w:rsidRoot w:val="00907E1F"/>
    <w:rsid w:val="00000D69"/>
    <w:rsid w:val="000041F5"/>
    <w:rsid w:val="00042D34"/>
    <w:rsid w:val="000832F5"/>
    <w:rsid w:val="000873A1"/>
    <w:rsid w:val="000A2C4E"/>
    <w:rsid w:val="00143B5E"/>
    <w:rsid w:val="0016600B"/>
    <w:rsid w:val="001742D0"/>
    <w:rsid w:val="001932C3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764BE"/>
    <w:rsid w:val="005C25E8"/>
    <w:rsid w:val="005D1A87"/>
    <w:rsid w:val="005E30B5"/>
    <w:rsid w:val="00614323"/>
    <w:rsid w:val="006C1070"/>
    <w:rsid w:val="007053A0"/>
    <w:rsid w:val="00804E4A"/>
    <w:rsid w:val="00816759"/>
    <w:rsid w:val="0087534C"/>
    <w:rsid w:val="008A074B"/>
    <w:rsid w:val="008D4B48"/>
    <w:rsid w:val="008E6CAA"/>
    <w:rsid w:val="0090091C"/>
    <w:rsid w:val="00907E1F"/>
    <w:rsid w:val="0091246D"/>
    <w:rsid w:val="00966831"/>
    <w:rsid w:val="0099537E"/>
    <w:rsid w:val="009B60B9"/>
    <w:rsid w:val="009B626E"/>
    <w:rsid w:val="009E1EFC"/>
    <w:rsid w:val="00A27922"/>
    <w:rsid w:val="00A34480"/>
    <w:rsid w:val="00A578A0"/>
    <w:rsid w:val="00AC03A4"/>
    <w:rsid w:val="00AD004C"/>
    <w:rsid w:val="00AD40BC"/>
    <w:rsid w:val="00B1733F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95685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792B34-6756-4967-BD89-D3F5D81E3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2</cp:revision>
  <cp:lastPrinted>2017-09-27T16:05:00Z</cp:lastPrinted>
  <dcterms:created xsi:type="dcterms:W3CDTF">2017-10-19T21:54:00Z</dcterms:created>
  <dcterms:modified xsi:type="dcterms:W3CDTF">2017-10-19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